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8628A" w14:textId="77777777" w:rsidR="00491742" w:rsidRPr="00C9435C" w:rsidRDefault="00491742" w:rsidP="00491742">
      <w:pPr>
        <w:rPr>
          <w:rFonts w:asciiTheme="majorHAnsi" w:hAnsiTheme="majorHAnsi" w:cstheme="majorHAnsi"/>
          <w:b/>
          <w:sz w:val="24"/>
          <w:szCs w:val="24"/>
          <w:lang w:val="en-GB"/>
        </w:rPr>
      </w:pPr>
    </w:p>
    <w:p w14:paraId="32693AB3" w14:textId="77777777" w:rsidR="003A3E21" w:rsidRPr="00C9435C" w:rsidRDefault="003A3E21" w:rsidP="00491742">
      <w:pPr>
        <w:rPr>
          <w:rFonts w:asciiTheme="majorHAnsi" w:hAnsiTheme="majorHAnsi" w:cstheme="majorHAnsi"/>
          <w:b/>
          <w:sz w:val="24"/>
          <w:szCs w:val="24"/>
          <w:lang w:val="en-GB"/>
        </w:rPr>
      </w:pPr>
    </w:p>
    <w:p w14:paraId="09FDB488" w14:textId="77777777" w:rsidR="00491742" w:rsidRPr="00C9435C" w:rsidRDefault="002F10AD" w:rsidP="00491742">
      <w:pPr>
        <w:rPr>
          <w:rFonts w:asciiTheme="majorHAnsi" w:hAnsiTheme="majorHAnsi" w:cstheme="majorHAnsi"/>
          <w:b/>
          <w:sz w:val="24"/>
          <w:szCs w:val="24"/>
          <w:lang w:val="en-GB"/>
        </w:rPr>
      </w:pPr>
      <w:r w:rsidRPr="00C9435C">
        <w:rPr>
          <w:rFonts w:asciiTheme="majorHAnsi" w:hAnsiTheme="majorHAnsi" w:cstheme="majorHAnsi"/>
          <w:b/>
          <w:sz w:val="24"/>
          <w:szCs w:val="24"/>
          <w:lang w:val="en-GB"/>
        </w:rPr>
        <w:t>INDIVIDUAL APPLICATION FOR PARTICIPATION IN BLENDED INTENSIVE PROGRAMMES</w:t>
      </w:r>
      <w:r w:rsidR="00491742" w:rsidRPr="00C9435C">
        <w:rPr>
          <w:rFonts w:asciiTheme="majorHAnsi" w:hAnsiTheme="majorHAnsi" w:cstheme="majorHAnsi"/>
          <w:b/>
          <w:sz w:val="24"/>
          <w:szCs w:val="24"/>
          <w:lang w:val="en-GB"/>
        </w:rPr>
        <w:t xml:space="preserve">  (BIP)</w:t>
      </w:r>
    </w:p>
    <w:p w14:paraId="65036E2A" w14:textId="77777777" w:rsidR="00491742" w:rsidRPr="00C9435C" w:rsidRDefault="00491742" w:rsidP="00491742">
      <w:pPr>
        <w:rPr>
          <w:rFonts w:asciiTheme="majorHAnsi" w:hAnsiTheme="majorHAnsi" w:cstheme="majorHAnsi"/>
          <w:lang w:val="en-GB"/>
        </w:rPr>
      </w:pPr>
    </w:p>
    <w:p w14:paraId="4FA63A44" w14:textId="539486BA" w:rsidR="00491742" w:rsidRDefault="00491742" w:rsidP="00491742">
      <w:pPr>
        <w:rPr>
          <w:lang w:val="en-GB"/>
        </w:rPr>
      </w:pPr>
    </w:p>
    <w:p w14:paraId="04016338" w14:textId="77777777" w:rsidR="00C53107" w:rsidRPr="00C9435C" w:rsidRDefault="00C53107" w:rsidP="00491742">
      <w:pPr>
        <w:rPr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491742" w:rsidRPr="004556EF" w14:paraId="0034203C" w14:textId="77777777" w:rsidTr="00B46B4C">
        <w:tc>
          <w:tcPr>
            <w:tcW w:w="3681" w:type="dxa"/>
          </w:tcPr>
          <w:p w14:paraId="371629F5" w14:textId="77777777" w:rsidR="002F10AD" w:rsidRPr="00C9435C" w:rsidRDefault="002F10AD" w:rsidP="00B46B4C">
            <w:pPr>
              <w:rPr>
                <w:rFonts w:asciiTheme="majorHAnsi" w:hAnsiTheme="majorHAnsi" w:cstheme="majorHAnsi"/>
                <w:lang w:val="en-GB"/>
              </w:rPr>
            </w:pPr>
            <w:r w:rsidRPr="00C9435C">
              <w:rPr>
                <w:rFonts w:asciiTheme="majorHAnsi" w:hAnsiTheme="majorHAnsi" w:cstheme="majorHAnsi"/>
                <w:lang w:val="en-GB"/>
              </w:rPr>
              <w:t xml:space="preserve">First and last name </w:t>
            </w:r>
          </w:p>
          <w:p w14:paraId="68545B04" w14:textId="1C175080" w:rsidR="00491742" w:rsidRPr="00C9435C" w:rsidRDefault="002F10AD" w:rsidP="00B46B4C">
            <w:pPr>
              <w:rPr>
                <w:rFonts w:asciiTheme="majorHAnsi" w:hAnsiTheme="majorHAnsi" w:cstheme="majorHAnsi"/>
                <w:lang w:val="en-GB"/>
              </w:rPr>
            </w:pPr>
            <w:r w:rsidRPr="00C9435C">
              <w:rPr>
                <w:rFonts w:asciiTheme="majorHAnsi" w:hAnsiTheme="majorHAnsi" w:cstheme="majorHAnsi"/>
                <w:lang w:val="en-GB"/>
              </w:rPr>
              <w:t>(BIP student and/or participant)</w:t>
            </w:r>
            <w:r w:rsidR="0047052B">
              <w:rPr>
                <w:rFonts w:asciiTheme="majorHAnsi" w:hAnsiTheme="majorHAnsi" w:cstheme="majorHAnsi"/>
                <w:lang w:val="en-GB"/>
              </w:rPr>
              <w:t>*</w:t>
            </w:r>
            <w:r w:rsidR="00491742" w:rsidRPr="00C9435C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  <w:p w14:paraId="07349F71" w14:textId="77777777" w:rsidR="00491742" w:rsidRPr="00C9435C" w:rsidRDefault="00491742" w:rsidP="00B46B4C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08D5769D" w14:textId="77777777" w:rsidR="00491742" w:rsidRPr="00C9435C" w:rsidRDefault="00491742" w:rsidP="00B46B4C">
            <w:pPr>
              <w:rPr>
                <w:lang w:val="en-GB"/>
              </w:rPr>
            </w:pPr>
          </w:p>
        </w:tc>
      </w:tr>
      <w:tr w:rsidR="00491742" w:rsidRPr="00C9435C" w14:paraId="119530A8" w14:textId="77777777" w:rsidTr="00B46B4C">
        <w:tc>
          <w:tcPr>
            <w:tcW w:w="3681" w:type="dxa"/>
          </w:tcPr>
          <w:p w14:paraId="6AC53DF0" w14:textId="77777777" w:rsidR="00491742" w:rsidRPr="00C9435C" w:rsidRDefault="002F10AD" w:rsidP="00B46B4C">
            <w:pPr>
              <w:rPr>
                <w:rFonts w:asciiTheme="majorHAnsi" w:hAnsiTheme="majorHAnsi" w:cstheme="majorHAnsi"/>
                <w:lang w:val="en-GB"/>
              </w:rPr>
            </w:pPr>
            <w:r w:rsidRPr="00C9435C">
              <w:rPr>
                <w:rFonts w:asciiTheme="majorHAnsi" w:hAnsiTheme="majorHAnsi" w:cstheme="majorHAnsi"/>
                <w:lang w:val="en-GB"/>
              </w:rPr>
              <w:t>Faculty</w:t>
            </w:r>
            <w:r w:rsidR="00491742" w:rsidRPr="00C9435C">
              <w:rPr>
                <w:rFonts w:asciiTheme="majorHAnsi" w:hAnsiTheme="majorHAnsi" w:cstheme="majorHAnsi"/>
                <w:lang w:val="en-GB"/>
              </w:rPr>
              <w:t xml:space="preserve">, </w:t>
            </w:r>
            <w:r w:rsidR="00C9435C" w:rsidRPr="00C9435C">
              <w:rPr>
                <w:rFonts w:asciiTheme="majorHAnsi" w:hAnsiTheme="majorHAnsi" w:cstheme="majorHAnsi"/>
                <w:lang w:val="en-GB"/>
              </w:rPr>
              <w:t>Register number</w:t>
            </w:r>
            <w:r w:rsidR="00491742" w:rsidRPr="00C9435C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  <w:p w14:paraId="2BE61D78" w14:textId="77777777" w:rsidR="003A3E21" w:rsidRPr="00C9435C" w:rsidRDefault="003A3E21" w:rsidP="00B46B4C">
            <w:pPr>
              <w:rPr>
                <w:rFonts w:asciiTheme="majorHAnsi" w:hAnsiTheme="majorHAnsi" w:cstheme="majorHAnsi"/>
                <w:lang w:val="en-GB"/>
              </w:rPr>
            </w:pPr>
          </w:p>
          <w:p w14:paraId="3605616E" w14:textId="77777777" w:rsidR="00491742" w:rsidRPr="00C9435C" w:rsidRDefault="00491742" w:rsidP="00B46B4C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077794D4" w14:textId="77777777" w:rsidR="00491742" w:rsidRPr="00C9435C" w:rsidRDefault="00491742" w:rsidP="00B46B4C">
            <w:pPr>
              <w:rPr>
                <w:lang w:val="en-GB"/>
              </w:rPr>
            </w:pPr>
          </w:p>
        </w:tc>
      </w:tr>
      <w:tr w:rsidR="00491742" w:rsidRPr="00C9435C" w14:paraId="29783270" w14:textId="77777777" w:rsidTr="00B46B4C">
        <w:tc>
          <w:tcPr>
            <w:tcW w:w="3681" w:type="dxa"/>
          </w:tcPr>
          <w:p w14:paraId="237853E1" w14:textId="77777777" w:rsidR="00491742" w:rsidRPr="00C9435C" w:rsidRDefault="00491742" w:rsidP="00B46B4C">
            <w:pPr>
              <w:rPr>
                <w:rFonts w:asciiTheme="majorHAnsi" w:hAnsiTheme="majorHAnsi" w:cstheme="majorHAnsi"/>
                <w:lang w:val="en-GB"/>
              </w:rPr>
            </w:pPr>
            <w:r w:rsidRPr="00C9435C">
              <w:rPr>
                <w:rFonts w:asciiTheme="majorHAnsi" w:hAnsiTheme="majorHAnsi" w:cstheme="majorHAnsi"/>
                <w:lang w:val="en-GB"/>
              </w:rPr>
              <w:t>BIP (na</w:t>
            </w:r>
            <w:r w:rsidR="00C9435C" w:rsidRPr="00C9435C">
              <w:rPr>
                <w:rFonts w:asciiTheme="majorHAnsi" w:hAnsiTheme="majorHAnsi" w:cstheme="majorHAnsi"/>
                <w:lang w:val="en-GB"/>
              </w:rPr>
              <w:t>me</w:t>
            </w:r>
            <w:r w:rsidRPr="00C9435C">
              <w:rPr>
                <w:rFonts w:asciiTheme="majorHAnsi" w:hAnsiTheme="majorHAnsi" w:cstheme="majorHAnsi"/>
                <w:lang w:val="en-GB"/>
              </w:rPr>
              <w:t>)</w:t>
            </w:r>
          </w:p>
          <w:p w14:paraId="5A36B714" w14:textId="77777777" w:rsidR="00491742" w:rsidRPr="00C9435C" w:rsidRDefault="00491742" w:rsidP="00B46B4C">
            <w:pPr>
              <w:rPr>
                <w:rFonts w:asciiTheme="majorHAnsi" w:hAnsiTheme="majorHAnsi" w:cstheme="majorHAnsi"/>
                <w:lang w:val="en-GB"/>
              </w:rPr>
            </w:pPr>
          </w:p>
          <w:p w14:paraId="001A5A07" w14:textId="77777777" w:rsidR="00491742" w:rsidRPr="00C9435C" w:rsidRDefault="00491742" w:rsidP="00B46B4C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0DFC7744" w14:textId="77777777" w:rsidR="00491742" w:rsidRPr="00C9435C" w:rsidRDefault="00491742" w:rsidP="00B46B4C">
            <w:pPr>
              <w:rPr>
                <w:lang w:val="en-GB"/>
              </w:rPr>
            </w:pPr>
          </w:p>
        </w:tc>
      </w:tr>
      <w:tr w:rsidR="00491742" w:rsidRPr="004556EF" w14:paraId="259694E9" w14:textId="77777777" w:rsidTr="00B46B4C">
        <w:tc>
          <w:tcPr>
            <w:tcW w:w="3681" w:type="dxa"/>
          </w:tcPr>
          <w:p w14:paraId="0333C684" w14:textId="77777777" w:rsidR="00491742" w:rsidRPr="00C9435C" w:rsidRDefault="00C9435C" w:rsidP="00B46B4C">
            <w:pPr>
              <w:jc w:val="both"/>
              <w:rPr>
                <w:rFonts w:asciiTheme="majorHAnsi" w:hAnsiTheme="majorHAnsi" w:cstheme="majorHAnsi"/>
                <w:lang w:val="en-GB"/>
              </w:rPr>
            </w:pPr>
            <w:r w:rsidRPr="00C9435C">
              <w:rPr>
                <w:rFonts w:asciiTheme="majorHAnsi" w:hAnsiTheme="majorHAnsi" w:cstheme="majorHAnsi"/>
                <w:lang w:val="en-GB"/>
              </w:rPr>
              <w:t xml:space="preserve">University organising </w:t>
            </w:r>
            <w:r w:rsidR="00491742" w:rsidRPr="00C9435C">
              <w:rPr>
                <w:rFonts w:asciiTheme="majorHAnsi" w:hAnsiTheme="majorHAnsi" w:cstheme="majorHAnsi"/>
                <w:lang w:val="en-GB"/>
              </w:rPr>
              <w:t xml:space="preserve">BIP </w:t>
            </w:r>
          </w:p>
          <w:p w14:paraId="74537B1C" w14:textId="77777777" w:rsidR="00BA2ECD" w:rsidRPr="00C9435C" w:rsidRDefault="00C9435C" w:rsidP="00B46B4C">
            <w:pPr>
              <w:jc w:val="both"/>
              <w:rPr>
                <w:rFonts w:asciiTheme="majorHAnsi" w:hAnsiTheme="majorHAnsi" w:cstheme="majorHAnsi"/>
                <w:lang w:val="en-GB"/>
              </w:rPr>
            </w:pPr>
            <w:r w:rsidRPr="00C9435C">
              <w:rPr>
                <w:rFonts w:asciiTheme="majorHAnsi" w:hAnsiTheme="majorHAnsi" w:cstheme="majorHAnsi"/>
                <w:lang w:val="en-GB"/>
              </w:rPr>
              <w:t xml:space="preserve">Contact person (first and last name, </w:t>
            </w:r>
            <w:r w:rsidR="00BA2ECD" w:rsidRPr="00C9435C">
              <w:rPr>
                <w:rFonts w:asciiTheme="majorHAnsi" w:hAnsiTheme="majorHAnsi" w:cstheme="majorHAnsi"/>
                <w:lang w:val="en-GB"/>
              </w:rPr>
              <w:t>e-mail.)</w:t>
            </w:r>
          </w:p>
          <w:p w14:paraId="41A6D41D" w14:textId="77777777" w:rsidR="00491742" w:rsidRPr="00C9435C" w:rsidRDefault="00491742" w:rsidP="00B46B4C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  <w:p w14:paraId="38243F84" w14:textId="77777777" w:rsidR="00491742" w:rsidRPr="00C9435C" w:rsidRDefault="00491742" w:rsidP="00B46B4C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61A582C4" w14:textId="77777777" w:rsidR="00491742" w:rsidRPr="00C9435C" w:rsidRDefault="00491742" w:rsidP="00B46B4C">
            <w:pPr>
              <w:rPr>
                <w:lang w:val="en-GB"/>
              </w:rPr>
            </w:pPr>
          </w:p>
        </w:tc>
      </w:tr>
      <w:tr w:rsidR="00491742" w:rsidRPr="00C9435C" w14:paraId="7728ABE5" w14:textId="77777777" w:rsidTr="00B46B4C">
        <w:tc>
          <w:tcPr>
            <w:tcW w:w="3681" w:type="dxa"/>
          </w:tcPr>
          <w:p w14:paraId="1CDB8437" w14:textId="77777777" w:rsidR="00491742" w:rsidRPr="00C9435C" w:rsidRDefault="00C9435C" w:rsidP="00B46B4C">
            <w:pPr>
              <w:rPr>
                <w:rFonts w:asciiTheme="majorHAnsi" w:hAnsiTheme="majorHAnsi" w:cstheme="majorHAnsi"/>
                <w:lang w:val="en-GB"/>
              </w:rPr>
            </w:pPr>
            <w:r w:rsidRPr="00C9435C">
              <w:rPr>
                <w:rFonts w:asciiTheme="majorHAnsi" w:hAnsiTheme="majorHAnsi" w:cstheme="majorHAnsi"/>
                <w:lang w:val="en-GB"/>
              </w:rPr>
              <w:t>Date of physical mobility</w:t>
            </w:r>
            <w:r w:rsidR="00491742" w:rsidRPr="00C9435C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  <w:p w14:paraId="2C6BF618" w14:textId="77777777" w:rsidR="00491742" w:rsidRPr="00C9435C" w:rsidRDefault="00491742" w:rsidP="00B46B4C">
            <w:pPr>
              <w:rPr>
                <w:rFonts w:asciiTheme="majorHAnsi" w:hAnsiTheme="majorHAnsi" w:cstheme="majorHAnsi"/>
                <w:lang w:val="en-GB"/>
              </w:rPr>
            </w:pPr>
          </w:p>
          <w:p w14:paraId="44CCAE77" w14:textId="77777777" w:rsidR="00491742" w:rsidRPr="00C9435C" w:rsidRDefault="00491742" w:rsidP="00B46B4C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7B4DEA76" w14:textId="77777777" w:rsidR="00491742" w:rsidRPr="00C9435C" w:rsidRDefault="00491742" w:rsidP="00B46B4C">
            <w:pPr>
              <w:rPr>
                <w:lang w:val="en-GB"/>
              </w:rPr>
            </w:pPr>
          </w:p>
        </w:tc>
      </w:tr>
      <w:tr w:rsidR="00491742" w:rsidRPr="004556EF" w14:paraId="4E92FA19" w14:textId="77777777" w:rsidTr="00B46B4C">
        <w:tc>
          <w:tcPr>
            <w:tcW w:w="3681" w:type="dxa"/>
          </w:tcPr>
          <w:p w14:paraId="6E577A48" w14:textId="77777777" w:rsidR="00C9435C" w:rsidRPr="00C9435C" w:rsidRDefault="00C9435C" w:rsidP="00B46B4C">
            <w:pPr>
              <w:rPr>
                <w:rFonts w:asciiTheme="majorHAnsi" w:hAnsiTheme="majorHAnsi" w:cstheme="majorHAnsi"/>
                <w:lang w:val="en-GB"/>
              </w:rPr>
            </w:pPr>
            <w:r w:rsidRPr="00C9435C">
              <w:rPr>
                <w:rFonts w:asciiTheme="majorHAnsi" w:hAnsiTheme="majorHAnsi" w:cstheme="majorHAnsi"/>
                <w:lang w:val="en-GB"/>
              </w:rPr>
              <w:t xml:space="preserve">Time of the virtual component (before, after, before and after, during, before, after and during) the physical mobility </w:t>
            </w:r>
          </w:p>
          <w:p w14:paraId="2CFB135E" w14:textId="77777777" w:rsidR="00491742" w:rsidRPr="00C9435C" w:rsidRDefault="00491742" w:rsidP="00C9435C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5381" w:type="dxa"/>
          </w:tcPr>
          <w:p w14:paraId="3722D6B0" w14:textId="77777777" w:rsidR="00491742" w:rsidRPr="00C9435C" w:rsidRDefault="00491742" w:rsidP="00B46B4C">
            <w:pPr>
              <w:rPr>
                <w:lang w:val="en-GB"/>
              </w:rPr>
            </w:pPr>
          </w:p>
        </w:tc>
      </w:tr>
      <w:tr w:rsidR="00491742" w:rsidRPr="004556EF" w14:paraId="23E240C6" w14:textId="77777777" w:rsidTr="00B46B4C">
        <w:tc>
          <w:tcPr>
            <w:tcW w:w="3681" w:type="dxa"/>
          </w:tcPr>
          <w:p w14:paraId="77917AF4" w14:textId="77777777" w:rsidR="00491742" w:rsidRPr="00C9435C" w:rsidRDefault="00C9435C" w:rsidP="00C9435C">
            <w:pPr>
              <w:rPr>
                <w:rFonts w:asciiTheme="majorHAnsi" w:hAnsiTheme="majorHAnsi" w:cstheme="majorHAnsi"/>
                <w:lang w:val="en-GB"/>
              </w:rPr>
            </w:pPr>
            <w:r w:rsidRPr="00C9435C">
              <w:rPr>
                <w:rFonts w:asciiTheme="majorHAnsi" w:hAnsiTheme="majorHAnsi" w:cstheme="majorHAnsi"/>
                <w:lang w:val="en-GB"/>
              </w:rPr>
              <w:t>End date of virtual component</w:t>
            </w:r>
          </w:p>
        </w:tc>
        <w:tc>
          <w:tcPr>
            <w:tcW w:w="5381" w:type="dxa"/>
          </w:tcPr>
          <w:p w14:paraId="2326D5BC" w14:textId="77777777" w:rsidR="00491742" w:rsidRPr="00C9435C" w:rsidRDefault="00491742" w:rsidP="00B46B4C">
            <w:pPr>
              <w:rPr>
                <w:lang w:val="en-GB"/>
              </w:rPr>
            </w:pPr>
          </w:p>
        </w:tc>
      </w:tr>
      <w:tr w:rsidR="00491742" w:rsidRPr="00C9435C" w14:paraId="7FDADA58" w14:textId="77777777" w:rsidTr="00B46B4C">
        <w:tc>
          <w:tcPr>
            <w:tcW w:w="3681" w:type="dxa"/>
          </w:tcPr>
          <w:p w14:paraId="39DBBD9A" w14:textId="77777777" w:rsidR="00491742" w:rsidRPr="00C9435C" w:rsidRDefault="00491742" w:rsidP="00B46B4C">
            <w:pPr>
              <w:rPr>
                <w:rFonts w:asciiTheme="majorHAnsi" w:hAnsiTheme="majorHAnsi" w:cstheme="majorHAnsi"/>
                <w:lang w:val="en-GB"/>
              </w:rPr>
            </w:pPr>
          </w:p>
          <w:p w14:paraId="3E059656" w14:textId="77777777" w:rsidR="00491742" w:rsidRPr="00C9435C" w:rsidRDefault="00491742" w:rsidP="00C9435C">
            <w:pPr>
              <w:rPr>
                <w:rFonts w:asciiTheme="majorHAnsi" w:hAnsiTheme="majorHAnsi" w:cstheme="majorHAnsi"/>
                <w:lang w:val="en-GB"/>
              </w:rPr>
            </w:pPr>
            <w:r w:rsidRPr="00C9435C">
              <w:rPr>
                <w:rFonts w:asciiTheme="majorHAnsi" w:hAnsiTheme="majorHAnsi" w:cstheme="majorHAnsi"/>
                <w:lang w:val="en-GB"/>
              </w:rPr>
              <w:t>ECTS</w:t>
            </w:r>
            <w:r w:rsidR="00C9435C" w:rsidRPr="00C9435C">
              <w:rPr>
                <w:rFonts w:asciiTheme="majorHAnsi" w:hAnsiTheme="majorHAnsi" w:cstheme="majorHAnsi"/>
                <w:lang w:val="en-GB"/>
              </w:rPr>
              <w:t xml:space="preserve"> credits</w:t>
            </w:r>
          </w:p>
        </w:tc>
        <w:tc>
          <w:tcPr>
            <w:tcW w:w="5381" w:type="dxa"/>
          </w:tcPr>
          <w:p w14:paraId="77652F77" w14:textId="77777777" w:rsidR="00491742" w:rsidRPr="00C9435C" w:rsidRDefault="00491742" w:rsidP="00B46B4C">
            <w:pPr>
              <w:rPr>
                <w:lang w:val="en-GB"/>
              </w:rPr>
            </w:pPr>
          </w:p>
        </w:tc>
      </w:tr>
    </w:tbl>
    <w:p w14:paraId="09F75463" w14:textId="77599953" w:rsidR="00491742" w:rsidRPr="004556EF" w:rsidRDefault="0047052B" w:rsidP="00491742">
      <w:pPr>
        <w:rPr>
          <w:rFonts w:asciiTheme="majorHAnsi" w:hAnsiTheme="majorHAnsi" w:cstheme="majorHAnsi"/>
          <w:lang w:val="en-GB"/>
        </w:rPr>
      </w:pPr>
      <w:r>
        <w:rPr>
          <w:lang w:val="en-GB"/>
        </w:rPr>
        <w:t>*</w:t>
      </w:r>
      <w:r w:rsidR="004556EF" w:rsidRPr="004556EF">
        <w:rPr>
          <w:rFonts w:asciiTheme="majorHAnsi" w:hAnsiTheme="majorHAnsi" w:cstheme="majorHAnsi"/>
          <w:lang w:val="en-GB"/>
        </w:rPr>
        <w:t>Attach the recruitment procedure report with the application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C9435C" w:rsidRPr="004556EF" w14:paraId="56654B31" w14:textId="77777777" w:rsidTr="00C9435C">
        <w:tc>
          <w:tcPr>
            <w:tcW w:w="4606" w:type="dxa"/>
          </w:tcPr>
          <w:p w14:paraId="3C75BE95" w14:textId="77777777" w:rsidR="00C9435C" w:rsidRDefault="00C9435C" w:rsidP="00C9435C">
            <w:pPr>
              <w:rPr>
                <w:lang w:val="en-GB"/>
              </w:rPr>
            </w:pPr>
          </w:p>
          <w:p w14:paraId="54BC0128" w14:textId="77777777" w:rsidR="004556EF" w:rsidRDefault="004556EF" w:rsidP="00C9435C">
            <w:pPr>
              <w:rPr>
                <w:lang w:val="en-GB"/>
              </w:rPr>
            </w:pPr>
          </w:p>
          <w:p w14:paraId="51B35FCB" w14:textId="77777777" w:rsidR="004556EF" w:rsidRDefault="004556EF" w:rsidP="00C9435C">
            <w:pPr>
              <w:rPr>
                <w:lang w:val="en-GB"/>
              </w:rPr>
            </w:pPr>
          </w:p>
          <w:p w14:paraId="6CD2EF03" w14:textId="7328465D" w:rsidR="004556EF" w:rsidRDefault="004556EF" w:rsidP="00C9435C">
            <w:pPr>
              <w:rPr>
                <w:lang w:val="en-GB"/>
              </w:rPr>
            </w:pPr>
          </w:p>
          <w:p w14:paraId="6B205CC9" w14:textId="77777777" w:rsidR="00C53107" w:rsidRDefault="00C53107" w:rsidP="00C9435C">
            <w:pPr>
              <w:rPr>
                <w:lang w:val="en-GB"/>
              </w:rPr>
            </w:pPr>
          </w:p>
          <w:p w14:paraId="706D1B86" w14:textId="126CA3C1" w:rsidR="00C53107" w:rsidRPr="00C9435C" w:rsidRDefault="00C53107" w:rsidP="00C9435C">
            <w:pPr>
              <w:rPr>
                <w:lang w:val="en-GB"/>
              </w:rPr>
            </w:pPr>
          </w:p>
        </w:tc>
        <w:tc>
          <w:tcPr>
            <w:tcW w:w="4606" w:type="dxa"/>
          </w:tcPr>
          <w:p w14:paraId="24C5E169" w14:textId="77777777" w:rsidR="00C9435C" w:rsidRPr="00C9435C" w:rsidRDefault="00C9435C" w:rsidP="00491742">
            <w:pPr>
              <w:rPr>
                <w:lang w:val="en-GB"/>
              </w:rPr>
            </w:pPr>
          </w:p>
        </w:tc>
      </w:tr>
      <w:tr w:rsidR="00C9435C" w:rsidRPr="00C9435C" w14:paraId="0DB02570" w14:textId="77777777" w:rsidTr="00C9435C">
        <w:tc>
          <w:tcPr>
            <w:tcW w:w="4606" w:type="dxa"/>
          </w:tcPr>
          <w:p w14:paraId="07026CAC" w14:textId="77777777" w:rsidR="00C9435C" w:rsidRPr="00C9435C" w:rsidRDefault="00C9435C" w:rsidP="00C9435C">
            <w:pPr>
              <w:rPr>
                <w:lang w:val="en-GB"/>
              </w:rPr>
            </w:pPr>
            <w:r w:rsidRPr="00C9435C">
              <w:rPr>
                <w:lang w:val="en-GB"/>
              </w:rPr>
              <w:t>________________________________________</w:t>
            </w:r>
          </w:p>
        </w:tc>
        <w:tc>
          <w:tcPr>
            <w:tcW w:w="4606" w:type="dxa"/>
          </w:tcPr>
          <w:p w14:paraId="030FBC1C" w14:textId="77777777" w:rsidR="00C9435C" w:rsidRPr="00C9435C" w:rsidRDefault="00C9435C" w:rsidP="00491742">
            <w:pPr>
              <w:rPr>
                <w:lang w:val="en-GB"/>
              </w:rPr>
            </w:pPr>
            <w:r w:rsidRPr="00C9435C">
              <w:rPr>
                <w:lang w:val="en-GB"/>
              </w:rPr>
              <w:t>________________________________________</w:t>
            </w:r>
          </w:p>
        </w:tc>
      </w:tr>
      <w:tr w:rsidR="00C9435C" w:rsidRPr="004556EF" w14:paraId="2E2B682F" w14:textId="77777777" w:rsidTr="00C9435C">
        <w:tc>
          <w:tcPr>
            <w:tcW w:w="4606" w:type="dxa"/>
          </w:tcPr>
          <w:p w14:paraId="3998F40F" w14:textId="77777777" w:rsidR="00C9435C" w:rsidRPr="007C5360" w:rsidRDefault="00C9435C" w:rsidP="00C9435C">
            <w:pPr>
              <w:rPr>
                <w:rFonts w:ascii="Calibri Light" w:hAnsi="Calibri Light" w:cs="Calibri Light"/>
                <w:lang w:val="en-GB"/>
              </w:rPr>
            </w:pPr>
            <w:r w:rsidRPr="007C5360">
              <w:rPr>
                <w:rFonts w:ascii="Calibri Light" w:hAnsi="Calibri Light" w:cs="Calibri Light"/>
                <w:lang w:val="en-GB"/>
              </w:rPr>
              <w:t>Participant</w:t>
            </w:r>
          </w:p>
          <w:p w14:paraId="3BD7C109" w14:textId="77777777" w:rsidR="00C9435C" w:rsidRPr="007C5360" w:rsidRDefault="00C9435C" w:rsidP="00C9435C">
            <w:pPr>
              <w:rPr>
                <w:rFonts w:ascii="Calibri Light" w:hAnsi="Calibri Light" w:cs="Calibri Light"/>
                <w:lang w:val="en-GB"/>
              </w:rPr>
            </w:pPr>
            <w:r w:rsidRPr="007C5360">
              <w:rPr>
                <w:rFonts w:ascii="Calibri Light" w:hAnsi="Calibri Light" w:cs="Calibri Light"/>
                <w:lang w:val="en-GB"/>
              </w:rPr>
              <w:t>Date and signature</w:t>
            </w:r>
          </w:p>
        </w:tc>
        <w:tc>
          <w:tcPr>
            <w:tcW w:w="4606" w:type="dxa"/>
          </w:tcPr>
          <w:p w14:paraId="5F154B16" w14:textId="77777777" w:rsidR="00C9435C" w:rsidRPr="007C5360" w:rsidRDefault="00C9435C" w:rsidP="00491742">
            <w:pPr>
              <w:rPr>
                <w:rFonts w:ascii="Calibri Light" w:hAnsi="Calibri Light" w:cs="Calibri Light"/>
                <w:lang w:val="en-GB"/>
              </w:rPr>
            </w:pPr>
            <w:r w:rsidRPr="007C5360">
              <w:rPr>
                <w:rFonts w:ascii="Calibri Light" w:hAnsi="Calibri Light" w:cs="Calibri Light"/>
                <w:lang w:val="en-GB"/>
              </w:rPr>
              <w:t>Erasmus + Programme Faculty Coordinator</w:t>
            </w:r>
          </w:p>
          <w:p w14:paraId="4EEE7C82" w14:textId="77777777" w:rsidR="00C9435C" w:rsidRPr="007C5360" w:rsidRDefault="00C9435C" w:rsidP="00C9435C">
            <w:pPr>
              <w:rPr>
                <w:rFonts w:ascii="Calibri Light" w:hAnsi="Calibri Light" w:cs="Calibri Light"/>
                <w:lang w:val="en-GB"/>
              </w:rPr>
            </w:pPr>
            <w:r w:rsidRPr="007C5360">
              <w:rPr>
                <w:rFonts w:ascii="Calibri Light" w:hAnsi="Calibri Light" w:cs="Calibri Light"/>
                <w:lang w:val="en-GB"/>
              </w:rPr>
              <w:t>Date and signature</w:t>
            </w:r>
          </w:p>
        </w:tc>
      </w:tr>
    </w:tbl>
    <w:p w14:paraId="5248AE90" w14:textId="77777777" w:rsidR="003A3E21" w:rsidRPr="00C9435C" w:rsidRDefault="003A3E21" w:rsidP="00491742">
      <w:pPr>
        <w:rPr>
          <w:lang w:val="en-GB"/>
        </w:rPr>
      </w:pPr>
    </w:p>
    <w:sectPr w:rsidR="003A3E21" w:rsidRPr="00C9435C" w:rsidSect="00722ECC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5A1A8" w14:textId="77777777" w:rsidR="00E11921" w:rsidRDefault="00E11921" w:rsidP="003A3E21">
      <w:pPr>
        <w:spacing w:after="0" w:line="240" w:lineRule="auto"/>
      </w:pPr>
      <w:r>
        <w:separator/>
      </w:r>
    </w:p>
  </w:endnote>
  <w:endnote w:type="continuationSeparator" w:id="0">
    <w:p w14:paraId="57E1D8CD" w14:textId="77777777" w:rsidR="00E11921" w:rsidRDefault="00E11921" w:rsidP="003A3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D9BD6" w14:textId="77777777" w:rsidR="00E11921" w:rsidRDefault="00E11921" w:rsidP="003A3E21">
      <w:pPr>
        <w:spacing w:after="0" w:line="240" w:lineRule="auto"/>
      </w:pPr>
      <w:r>
        <w:separator/>
      </w:r>
    </w:p>
  </w:footnote>
  <w:footnote w:type="continuationSeparator" w:id="0">
    <w:p w14:paraId="7E1C50A1" w14:textId="77777777" w:rsidR="00E11921" w:rsidRDefault="00E11921" w:rsidP="003A3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81CC3" w14:textId="77777777" w:rsidR="003A3E21" w:rsidRDefault="003A3E2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670BACB1" wp14:editId="45ECF2C5">
          <wp:simplePos x="0" y="0"/>
          <wp:positionH relativeFrom="page">
            <wp:align>right</wp:align>
          </wp:positionH>
          <wp:positionV relativeFrom="page">
            <wp:posOffset>0</wp:posOffset>
          </wp:positionV>
          <wp:extent cx="7562850" cy="1123315"/>
          <wp:effectExtent l="190500" t="57150" r="0" b="635"/>
          <wp:wrapSquare wrapText="bothSides"/>
          <wp:docPr id="5" name="Bild 2" descr="EPLUS_bannerHORIZ-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PLUS_bannerHORIZ-0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123315"/>
                  </a:xfrm>
                  <a:prstGeom prst="rect">
                    <a:avLst/>
                  </a:prstGeom>
                  <a:noFill/>
                  <a:effectLst>
                    <a:outerShdw dist="184915" dir="11756724" algn="ctr" rotWithShape="0">
                      <a:srgbClr val="808080"/>
                    </a:outerShdw>
                  </a:effectLst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MDYwNTMyMDI1NjNU0lEKTi0uzszPAykwqgUA9UPnHCwAAAA="/>
  </w:docVars>
  <w:rsids>
    <w:rsidRoot w:val="00745B2E"/>
    <w:rsid w:val="002F10AD"/>
    <w:rsid w:val="003A3E21"/>
    <w:rsid w:val="004556EF"/>
    <w:rsid w:val="0047052B"/>
    <w:rsid w:val="00491742"/>
    <w:rsid w:val="00722ECC"/>
    <w:rsid w:val="00745B2E"/>
    <w:rsid w:val="007C5360"/>
    <w:rsid w:val="0093232E"/>
    <w:rsid w:val="00BA2ECD"/>
    <w:rsid w:val="00C53107"/>
    <w:rsid w:val="00C9435C"/>
    <w:rsid w:val="00D33222"/>
    <w:rsid w:val="00D434C6"/>
    <w:rsid w:val="00E11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0E41F"/>
  <w15:docId w15:val="{2EA423B7-AB7F-4115-8319-8ABB4615A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174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917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3A3E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A3E21"/>
  </w:style>
  <w:style w:type="paragraph" w:styleId="Stopka">
    <w:name w:val="footer"/>
    <w:basedOn w:val="Normalny"/>
    <w:link w:val="StopkaZnak"/>
    <w:uiPriority w:val="99"/>
    <w:unhideWhenUsed/>
    <w:rsid w:val="003A3E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A3E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2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Sujecka</dc:creator>
  <cp:lastModifiedBy>ERASMUS+UAM</cp:lastModifiedBy>
  <cp:revision>7</cp:revision>
  <dcterms:created xsi:type="dcterms:W3CDTF">2024-10-17T12:29:00Z</dcterms:created>
  <dcterms:modified xsi:type="dcterms:W3CDTF">2025-09-29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857034e76fd2ee4981b3ca68821ef5ac26bf53803562897516b98229e64c0a</vt:lpwstr>
  </property>
</Properties>
</file>